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743da79e52335b928a854088cd9b31e6671e397f.png"/>
            <a:graphic>
              <a:graphicData uri="http://schemas.openxmlformats.org/drawingml/2006/picture">
                <pic:pic>
                  <pic:nvPicPr>
                    <pic:cNvPr id="1" name="image-743da79e52335b928a854088cd9b31e6671e397f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format the text and explain in detail: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's a structured technical breakdown of the NVIDIA Jetson Multimedia APIs and related components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VIDIA Jetson Multimedia Architecture Overview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Multimedia API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 collection of low-level APIs providing direct hardware control for advanced multimedia applicatio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re Component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PI/Libra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urpos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libargu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amera capture control (exposure, focus, ISP tuning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V4L2 Framework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ideo4Linux2 for encoding/decoding/media functio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NVOS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n-screen display renderi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Buffer Utiliti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emory management (allocation, sharing, transform, composition)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Featur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ypasses high-level frameworks like GStreamer for direct hardware acces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pports custom pipeline development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ables real-time performance optimization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Accelerated Decode with FFmpeg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ardware-accelerated video decoding using Jetson's GPU capabilitie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pported Format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ateg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ormat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Video Codec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.264, H.265, VP8, VP9, MPEG2, MPEG4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ontainer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P4, MKV, WEBM, AVI (excluding MPEG4 containers)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nstallation &amp; Usag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l FFmpeg with hardware accele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 update &amp;&amp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 install ffmpe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code video to YUV420 form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ffmpeg -hwaccel nvdec -i input.mp4 -c:v rawvideo -pix_fmt yuv420p output.yuv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ource Acces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fmpeg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t source files for custom build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GStreamer Integr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Plugin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varguscamerasrc</w:t>
      </w:r>
      <w:r>
        <w:rPr>
          <w:rFonts w:eastAsia="inter" w:cs="inter" w:ascii="inter" w:hAnsi="inter"/>
          <w:color w:val="000000"/>
          <w:sz w:val="21"/>
        </w:rPr>
        <w:t xml:space="preserve">: Camera capture using ARGUS API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vv4l2decoder</w:t>
      </w:r>
      <w:r>
        <w:rPr>
          <w:rFonts w:eastAsia="inter" w:cs="inter" w:ascii="inter" w:hAnsi="inter"/>
          <w:color w:val="000000"/>
          <w:sz w:val="21"/>
        </w:rPr>
        <w:t xml:space="preserve">: Hardware-accelerated decoding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v3dsink</w:t>
      </w:r>
      <w:r>
        <w:rPr>
          <w:rFonts w:eastAsia="inter" w:cs="inter" w:ascii="inter" w:hAnsi="inter"/>
          <w:color w:val="000000"/>
          <w:sz w:val="21"/>
        </w:rPr>
        <w:t xml:space="preserve">: OpenGL ES video render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ample Pipelin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st-launch-1.0 nvarguscamerasrc ! \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video/x-raw(memory:NVMM), width=1920, height=108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! \</w:t>
        <w:br/>
        <w:t xml:space="preserve">    nvv4l2h264enc ! h264parse ! qtmux ! filesink location=output.mp4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Demo Applic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vgstplayer-1.0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mand-line media player supporting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ats</w:t>
      </w:r>
      <w:r>
        <w:rPr>
          <w:rFonts w:eastAsia="inter" w:cs="inter" w:ascii="inter" w:hAnsi="inter"/>
          <w:color w:val="000000"/>
          <w:sz w:val="21"/>
        </w:rPr>
        <w:t xml:space="preserve">: MP4, MKV, WEBM, MOV, etc.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tocols</w:t>
      </w:r>
      <w:r>
        <w:rPr>
          <w:rFonts w:eastAsia="inter" w:cs="inter" w:ascii="inter" w:hAnsi="inter"/>
          <w:color w:val="000000"/>
          <w:sz w:val="21"/>
        </w:rPr>
        <w:t xml:space="preserve">: RTSP, HTTP, UDP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age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vgstplayer-1.0 -i input.mp4 --audio-sink=alsasink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vgstcapture-1.0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mera capture tool using ARGUS API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vgstcapture-1.0 --mode=2 --camsrc=0 --cap-dev-node=0 --output-file=test.h264</w:t>
        <w:br/>
        <w:t xml:space="preserve"/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pports multiple sensor configuration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API Migration: nvbuf_utils → NvUtil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hy Migrate?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precation</w:t>
      </w:r>
      <w:r>
        <w:rPr>
          <w:rFonts w:eastAsia="inter" w:cs="inter" w:ascii="inter" w:hAnsi="inter"/>
          <w:color w:val="000000"/>
          <w:sz w:val="21"/>
        </w:rPr>
        <w:t xml:space="preserve">: nvbuf_utils phased out since Jetson Linux 34.x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erformance</w:t>
      </w:r>
      <w:r>
        <w:rPr>
          <w:rFonts w:eastAsia="inter" w:cs="inter" w:ascii="inter" w:hAnsi="inter"/>
          <w:color w:val="000000"/>
          <w:sz w:val="21"/>
        </w:rPr>
        <w:t xml:space="preserve">: NvUtils offers improved memory management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eatures</w:t>
      </w:r>
      <w:r>
        <w:rPr>
          <w:rFonts w:eastAsia="inter" w:cs="inter" w:ascii="inter" w:hAnsi="inter"/>
          <w:color w:val="000000"/>
          <w:sz w:val="21"/>
        </w:rPr>
        <w:t xml:space="preserve">: Better support for modern use cas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igration Step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place header include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nvbuf_utils.h&gt; → 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nvidia/utils/nvutils.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 buffer allocation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vBufSurfaceCreateParams params = {</w:t>
        <w:br/>
        <w:t xml:space="preserve">    .wid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9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.heigh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8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.layout = NVBUF_LAYOUT_PITCH</w:t>
        <w:br/>
        <w:t xml:space="preserve">};</w:t>
        <w:br/>
        <w:t xml:space="preserve">NvBufSurfaceCreate(&amp;surf, ¶ms);</w:t>
        <w:br/>
        <w:t xml:space="preserve"/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ify transformation call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vBufSurfTransformConfigParams transform_config;</w:t>
        <w:br/>
        <w:t xml:space="preserve">NvBufSurfTransformSetSessionParams(&amp;transform_config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Changes</w:t>
      </w:r>
      <w:r>
        <w:rPr>
          <w:rFonts w:eastAsia="inter" w:cs="inter" w:ascii="inter" w:hAnsi="inter"/>
          <w:color w:val="000000"/>
        </w:rPr>
        <w:t xml:space="preserve">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eatur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vbuf_util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vUtil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emory Alignm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anua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utomatic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lor Format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mite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xpanded YUV/RGB suppor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rror Handl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asi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tailed status codes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Development Resourc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ocument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etson Linux API Reference</w:t>
      </w:r>
      <w:r>
        <w:rPr>
          <w:rFonts w:eastAsia="inter" w:cs="inter" w:ascii="inter" w:hAnsi="inter"/>
          <w:color w:val="000000"/>
          <w:sz w:val="21"/>
        </w:rPr>
        <w:t xml:space="preserve">: Detailed API spec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ultimedia API Guid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usr/src/jetson_multimedia_api/READM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ample Cod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usr/src/jetson_multimedia_api/samples/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roubleshooting Tool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GPU utiliz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tegrastats --interval 1000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kernel messa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dmesg | grep -i nvidia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 camera fe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vgstcapture-1.0 --preview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ystem Requirement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pon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inimum Spe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commende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Jetson Platfor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GX Xavier/TX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rin Nano/AGX Ori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4T Vers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4.1+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6.4+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em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GB RA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GB+ RAM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orag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6GB eMM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VMe SSD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ote</w:t>
      </w:r>
      <w:r>
        <w:rPr>
          <w:rFonts w:eastAsia="inter" w:cs="inter" w:ascii="inter" w:hAnsi="inter"/>
          <w:color w:val="000000"/>
        </w:rPr>
        <w:t xml:space="preserve">: Always reference the official </w:t>
      </w:r>
      <w:hyperlink r:id="rId6">
        <w:r>
          <w:rPr>
            <w:rFonts w:eastAsia="inter" w:cs="inter" w:ascii="inter" w:hAnsi="inter"/>
            <w:color w:val="#000"/>
            <w:u w:val="single"/>
          </w:rPr>
          <w:t xml:space="preserve">Jetson Linux API Reference</w:t>
        </w:r>
      </w:hyperlink>
      <w:r>
        <w:rPr>
          <w:rFonts w:eastAsia="inter" w:cs="inter" w:ascii="inter" w:hAnsi="inter"/>
          <w:color w:val="000000"/>
        </w:rPr>
        <w:t xml:space="preserve"> for version-specific details. For advanced use cases, consider NVIDIA's </w:t>
      </w:r>
      <w:hyperlink r:id="rId7">
        <w:r>
          <w:rPr>
            <w:rFonts w:eastAsia="inter" w:cs="inter" w:ascii="inter" w:hAnsi="inter"/>
            <w:color w:val="#000"/>
            <w:u w:val="single"/>
          </w:rPr>
          <w:t xml:space="preserve">DeepStream SDK</w:t>
        </w:r>
      </w:hyperlink>
      <w:r>
        <w:rPr>
          <w:rFonts w:eastAsia="inter" w:cs="inter" w:ascii="inter" w:hAnsi="inter"/>
          <w:color w:val="000000"/>
        </w:rPr>
        <w:t xml:space="preserve"> for AI-powered multimedia pipelines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743da79e52335b928a854088cd9b31e6671e397f.png" TargetMode="Internal"/><Relationship Id="rId6" Type="http://schemas.openxmlformats.org/officeDocument/2006/relationships/hyperlink" Target="https://docs.nvidia.com/jetson/l4t-multimedia/" TargetMode="External"/><Relationship Id="rId7" Type="http://schemas.openxmlformats.org/officeDocument/2006/relationships/hyperlink" Target="https://developer.nvidia.com/deepstream-sdk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01T20:06:17.038Z</dcterms:created>
  <dcterms:modified xsi:type="dcterms:W3CDTF">2025-05-01T20:06:17.038Z</dcterms:modified>
</cp:coreProperties>
</file>